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5D533" w14:textId="6DE9B08F" w:rsidR="00D36E42" w:rsidRDefault="00D36E42">
      <w:r>
        <w:rPr>
          <w:rFonts w:hint="eastAsia"/>
        </w:rPr>
        <w:t>UC</w:t>
      </w:r>
      <w:r>
        <w:t>2021</w:t>
      </w:r>
    </w:p>
    <w:p w14:paraId="23A1059C" w14:textId="4A4665BF" w:rsidR="00D36E42" w:rsidRDefault="00D36E42">
      <w:pPr>
        <w:rPr>
          <w:rFonts w:hint="eastAsia"/>
        </w:rPr>
      </w:pPr>
      <w:r>
        <w:rPr>
          <w:rFonts w:hint="eastAsia"/>
        </w:rPr>
        <w:t>以马斯克的</w:t>
      </w:r>
      <w:r>
        <w:t>SpaceX</w:t>
      </w:r>
      <w:r w:rsidR="00B97204">
        <w:rPr>
          <w:rFonts w:hint="eastAsia"/>
        </w:rPr>
        <w:t>为首的公司</w:t>
      </w:r>
      <w:r>
        <w:rPr>
          <w:rFonts w:hint="eastAsia"/>
        </w:rPr>
        <w:t>开始尝试太空探索民用化。</w:t>
      </w:r>
    </w:p>
    <w:p w14:paraId="0E666734" w14:textId="77777777" w:rsidR="00D36E42" w:rsidRDefault="00D36E42"/>
    <w:p w14:paraId="1857EDD0" w14:textId="5ED0E176" w:rsidR="00D36E42" w:rsidRDefault="00B01B5E">
      <w:pPr>
        <w:rPr>
          <w:rFonts w:hint="eastAsia"/>
        </w:rPr>
      </w:pPr>
      <w:r>
        <w:rPr>
          <w:rFonts w:hint="eastAsia"/>
        </w:rPr>
        <w:t>UC</w:t>
      </w:r>
      <w:r>
        <w:t>20</w:t>
      </w:r>
      <w:r w:rsidR="00DA205E">
        <w:t>3</w:t>
      </w:r>
      <w:r w:rsidR="00D36E42">
        <w:t>5</w:t>
      </w:r>
    </w:p>
    <w:p w14:paraId="4E85E09A" w14:textId="010654AF" w:rsidR="00B01B5E" w:rsidRDefault="00B01B5E"/>
    <w:p w14:paraId="4B9F5042" w14:textId="04DFA3B2" w:rsidR="00DA205E" w:rsidRDefault="00B01B5E">
      <w:r>
        <w:rPr>
          <w:rFonts w:hint="eastAsia"/>
        </w:rPr>
        <w:t>在2</w:t>
      </w:r>
      <w:r>
        <w:t>0</w:t>
      </w:r>
      <w:r w:rsidR="00DA205E">
        <w:t>35</w:t>
      </w:r>
      <w:r>
        <w:rPr>
          <w:rFonts w:hint="eastAsia"/>
        </w:rPr>
        <w:t>年，随着</w:t>
      </w:r>
      <w:r w:rsidR="00D36E42">
        <w:rPr>
          <w:rFonts w:hint="eastAsia"/>
        </w:rPr>
        <w:t>环境恶化</w:t>
      </w:r>
      <w:r>
        <w:rPr>
          <w:rFonts w:hint="eastAsia"/>
        </w:rPr>
        <w:t>，世界范围内各国开启了对太空资源争夺的军备竞赛。</w:t>
      </w:r>
      <w:r w:rsidR="00D36E42">
        <w:rPr>
          <w:rFonts w:hint="eastAsia"/>
        </w:rPr>
        <w:t>大型财阀收到宇宙开发的技术下放导致了太空殖民技术飞速发展</w:t>
      </w:r>
    </w:p>
    <w:p w14:paraId="7E33187B" w14:textId="77777777" w:rsidR="00D36E42" w:rsidRDefault="00D36E42">
      <w:pPr>
        <w:rPr>
          <w:rFonts w:hint="eastAsia"/>
        </w:rPr>
      </w:pPr>
    </w:p>
    <w:p w14:paraId="7ED99128" w14:textId="03F26AE2" w:rsidR="00DA205E" w:rsidRDefault="00DA205E">
      <w:r>
        <w:rPr>
          <w:rFonts w:hint="eastAsia"/>
        </w:rPr>
        <w:t>UC</w:t>
      </w:r>
      <w:r>
        <w:t>2045</w:t>
      </w:r>
    </w:p>
    <w:p w14:paraId="29794D22" w14:textId="503D02CD" w:rsidR="00DA205E" w:rsidRDefault="00DA205E"/>
    <w:p w14:paraId="4FA14F9C" w14:textId="24D03B3E" w:rsidR="00DA205E" w:rsidRDefault="00DA205E">
      <w:r>
        <w:rPr>
          <w:rFonts w:hint="eastAsia"/>
        </w:rPr>
        <w:t>经过十年的开发，太空</w:t>
      </w:r>
      <w:r w:rsidR="00D36E42">
        <w:rPr>
          <w:rFonts w:hint="eastAsia"/>
        </w:rPr>
        <w:t>探索</w:t>
      </w:r>
      <w:r>
        <w:rPr>
          <w:rFonts w:hint="eastAsia"/>
        </w:rPr>
        <w:t>技术已经具有雏形，在先后一个月的时间内，</w:t>
      </w:r>
      <w:r w:rsidR="00D36E42">
        <w:rPr>
          <w:rFonts w:hint="eastAsia"/>
        </w:rPr>
        <w:t>世界各国</w:t>
      </w:r>
      <w:r>
        <w:rPr>
          <w:rFonts w:hint="eastAsia"/>
        </w:rPr>
        <w:t>开始宣称可以对小行星资源开始采集以及就地转化使用。</w:t>
      </w:r>
    </w:p>
    <w:p w14:paraId="48853B00" w14:textId="3A3538E1" w:rsidR="00DA205E" w:rsidRDefault="00DA205E"/>
    <w:p w14:paraId="26D3ED53" w14:textId="78DEDF66" w:rsidR="00DA205E" w:rsidRDefault="00DA205E">
      <w:r>
        <w:rPr>
          <w:rFonts w:hint="eastAsia"/>
        </w:rPr>
        <w:t>UC</w:t>
      </w:r>
      <w:r>
        <w:t>2048</w:t>
      </w:r>
    </w:p>
    <w:p w14:paraId="192D381B" w14:textId="76CE1495" w:rsidR="00DA205E" w:rsidRDefault="00DA205E"/>
    <w:p w14:paraId="5AF8A1D9" w14:textId="48166061" w:rsidR="00DA205E" w:rsidRDefault="00DA205E">
      <w:r>
        <w:rPr>
          <w:rFonts w:hint="eastAsia"/>
        </w:rPr>
        <w:t>可以实现长久居住的殖民地宣告投入使用。以大型公司为主的商业化宇宙开发开启，旨在将人类送上太空逃离地球日益恶化的环境。</w:t>
      </w:r>
      <w:r w:rsidR="00D36E42">
        <w:rPr>
          <w:rFonts w:hint="eastAsia"/>
        </w:rPr>
        <w:t>宇宙移民居住走向商业化。</w:t>
      </w:r>
    </w:p>
    <w:p w14:paraId="2F532242" w14:textId="2356102D" w:rsidR="00DA205E" w:rsidRDefault="00DA205E"/>
    <w:p w14:paraId="37B74BCA" w14:textId="2C808BF9" w:rsidR="00DA205E" w:rsidRDefault="00DA205E">
      <w:r>
        <w:rPr>
          <w:rFonts w:hint="eastAsia"/>
        </w:rPr>
        <w:t>UC</w:t>
      </w:r>
      <w:r>
        <w:t>2053</w:t>
      </w:r>
    </w:p>
    <w:p w14:paraId="5A86A9AB" w14:textId="7B27F9A2" w:rsidR="00DA205E" w:rsidRDefault="00DA205E"/>
    <w:p w14:paraId="47A0A700" w14:textId="4CBE2A00" w:rsidR="00DA205E" w:rsidRDefault="00D36E42">
      <w:r>
        <w:rPr>
          <w:rFonts w:hint="eastAsia"/>
        </w:rPr>
        <w:t>首批选择宇宙移民的人口转移完成，其集体大部分为富商和前缘宇宙研究科学家。伴随有小部分企业普通工作人员。</w:t>
      </w:r>
    </w:p>
    <w:p w14:paraId="365E2D99" w14:textId="56081A20" w:rsidR="00D36E42" w:rsidRDefault="00D36E42"/>
    <w:p w14:paraId="0FDF2BC6" w14:textId="216D1850" w:rsidR="00D36E42" w:rsidRDefault="00D36E42">
      <w:r>
        <w:rPr>
          <w:rFonts w:hint="eastAsia"/>
        </w:rPr>
        <w:t>UC</w:t>
      </w:r>
      <w:r>
        <w:t>2060</w:t>
      </w:r>
    </w:p>
    <w:p w14:paraId="714A7D11" w14:textId="142A299C" w:rsidR="00D36E42" w:rsidRDefault="00D36E42">
      <w:r>
        <w:rPr>
          <w:rFonts w:hint="eastAsia"/>
        </w:rPr>
        <w:t>随着太空殖民的人数增加，需要维持殖民地工作的工作人员也提升。逐步的出现以多数工人对太空资源采集以供养少部分精英富商的情况。</w:t>
      </w:r>
      <w:r w:rsidR="00FC092E">
        <w:rPr>
          <w:rFonts w:hint="eastAsia"/>
        </w:rPr>
        <w:t>居住环境上，工作人员开始拥有自己的聚落殖民地，形成自己的文化圈。</w:t>
      </w:r>
    </w:p>
    <w:p w14:paraId="303F388A" w14:textId="0468DC4E" w:rsidR="00D36E42" w:rsidRDefault="00D36E42"/>
    <w:p w14:paraId="45D84B77" w14:textId="0D90450B" w:rsidR="00D36E42" w:rsidRDefault="00D36E42">
      <w:r>
        <w:rPr>
          <w:rFonts w:hint="eastAsia"/>
        </w:rPr>
        <w:t>UC</w:t>
      </w:r>
      <w:r>
        <w:t>2077</w:t>
      </w:r>
    </w:p>
    <w:p w14:paraId="72B56A9E" w14:textId="312F7AC6" w:rsidR="00D36E42" w:rsidRDefault="00D36E42">
      <w:r>
        <w:rPr>
          <w:rFonts w:hint="eastAsia"/>
        </w:rPr>
        <w:t>太空殖民浪潮相对稳定。人类开启了稳定的宇宙探索开发纪元。</w:t>
      </w:r>
      <w:r w:rsidR="003D3152">
        <w:rPr>
          <w:rFonts w:hint="eastAsia"/>
        </w:rPr>
        <w:t>拥有技术领先的国家开始对企业发放宇宙开发许可状，给予企业在宇宙开发中更大的话事权。同时由于许可状的存在，公司的盈利逐步提升。同时开始承办军火贸易。</w:t>
      </w:r>
    </w:p>
    <w:p w14:paraId="2B206AB8" w14:textId="05225534" w:rsidR="00760E44" w:rsidRDefault="00760E44">
      <w:pPr>
        <w:rPr>
          <w:rFonts w:hint="eastAsia"/>
        </w:rPr>
      </w:pPr>
      <w:r>
        <w:rPr>
          <w:rFonts w:hint="eastAsia"/>
        </w:rPr>
        <w:t>（套用东印度公司</w:t>
      </w:r>
      <w:r w:rsidR="00BB625F">
        <w:rPr>
          <w:rFonts w:hint="eastAsia"/>
        </w:rPr>
        <w:t>：</w:t>
      </w:r>
      <w:r w:rsidR="00AD064E">
        <w:rPr>
          <w:rFonts w:hint="eastAsia"/>
        </w:rPr>
        <w:t>集全人类之力，</w:t>
      </w:r>
      <w:r w:rsidR="00A61A99">
        <w:rPr>
          <w:rFonts w:hint="eastAsia"/>
        </w:rPr>
        <w:t>联合国</w:t>
      </w:r>
      <w:r w:rsidR="00BB625F">
        <w:rPr>
          <w:rFonts w:hint="eastAsia"/>
        </w:rPr>
        <w:t>以授权入股，采矿公司获得宣布主权</w:t>
      </w:r>
      <w:r w:rsidR="00912418">
        <w:rPr>
          <w:rFonts w:hint="eastAsia"/>
        </w:rPr>
        <w:t>并</w:t>
      </w:r>
      <w:r w:rsidR="00BB625F">
        <w:rPr>
          <w:rFonts w:hint="eastAsia"/>
        </w:rPr>
        <w:t>殖民</w:t>
      </w:r>
      <w:r w:rsidR="00912418">
        <w:rPr>
          <w:rFonts w:hint="eastAsia"/>
        </w:rPr>
        <w:t>开发</w:t>
      </w:r>
      <w:r w:rsidR="00BB625F">
        <w:rPr>
          <w:rFonts w:hint="eastAsia"/>
        </w:rPr>
        <w:t>的权利，随着采矿热潮的掀起，越来越多的人成为了开拓者，</w:t>
      </w:r>
      <w:r w:rsidR="00BB625F">
        <w:rPr>
          <w:rFonts w:hint="eastAsia"/>
        </w:rPr>
        <w:t>探索者，投机者</w:t>
      </w:r>
      <w:r w:rsidR="00BB625F">
        <w:rPr>
          <w:rFonts w:hint="eastAsia"/>
        </w:rPr>
        <w:t>，怀揣着对未知财富的渴望和对浩渺太空的向往</w:t>
      </w:r>
      <w:r w:rsidR="00FF5D96">
        <w:rPr>
          <w:rFonts w:hint="eastAsia"/>
        </w:rPr>
        <w:t>离开了地球</w:t>
      </w:r>
      <w:r w:rsidR="00BB625F">
        <w:rPr>
          <w:rFonts w:hint="eastAsia"/>
        </w:rPr>
        <w:t>）</w:t>
      </w:r>
    </w:p>
    <w:p w14:paraId="1C4F7A65" w14:textId="301734D5" w:rsidR="00FC092E" w:rsidRDefault="00FC092E"/>
    <w:p w14:paraId="05529571" w14:textId="2B6427C4" w:rsidR="00FC092E" w:rsidRDefault="00FC092E">
      <w:r>
        <w:rPr>
          <w:rFonts w:hint="eastAsia"/>
        </w:rPr>
        <w:t>玩家设定：</w:t>
      </w:r>
    </w:p>
    <w:p w14:paraId="495A7178" w14:textId="0EADF165" w:rsidR="00E87AE2" w:rsidRDefault="00FC092E">
      <w:r>
        <w:rPr>
          <w:rFonts w:hint="eastAsia"/>
        </w:rPr>
        <w:t>玩家的父亲是第一代移民工人，对太空充满热忱以及喜爱，深信太空开发才是人类的未来。在这样的家庭环境出生的玩家深受父亲影响，也加入了太空公司成为一位</w:t>
      </w:r>
      <w:r w:rsidR="00760E44">
        <w:rPr>
          <w:rFonts w:hint="eastAsia"/>
        </w:rPr>
        <w:t>工程师</w:t>
      </w:r>
      <w:r>
        <w:rPr>
          <w:rFonts w:hint="eastAsia"/>
        </w:rPr>
        <w:t>。</w:t>
      </w:r>
      <w:r w:rsidR="00E87AE2">
        <w:rPr>
          <w:rFonts w:hint="eastAsia"/>
        </w:rPr>
        <w:t>然而在他步入青年之时父亲的身体突然多项疾病，并在不久之后离开了世界。这件事情对主角的打击特别大。工程师出身的他开始思考父亲为何身体会突然恶化。</w:t>
      </w:r>
    </w:p>
    <w:p w14:paraId="42125EF9" w14:textId="55D24189" w:rsidR="00E87AE2" w:rsidRDefault="00E87AE2"/>
    <w:p w14:paraId="7E28FEC1" w14:textId="737EC6A5" w:rsidR="00E87AE2" w:rsidRDefault="00E87AE2">
      <w:r>
        <w:rPr>
          <w:rFonts w:hint="eastAsia"/>
        </w:rPr>
        <w:t>在多方探访以及走访多个殖民地医生之后，主角意识到父亲的病症并非偶然，还有散布在各大工人殖民地的中年人员出现了这样的问题。对比了多个病例之后主角发现他们同自己父亲</w:t>
      </w:r>
      <w:r>
        <w:rPr>
          <w:rFonts w:hint="eastAsia"/>
        </w:rPr>
        <w:lastRenderedPageBreak/>
        <w:t>一样都是早期移民飞船引擎岗位的工作人员。在一场科技会议上，主角受邀请前往殖民地数据中心参与讨论。</w:t>
      </w:r>
      <w:r w:rsidR="00A807E3">
        <w:rPr>
          <w:rFonts w:hint="eastAsia"/>
        </w:rPr>
        <w:t>看到</w:t>
      </w:r>
      <w:r>
        <w:rPr>
          <w:rFonts w:hint="eastAsia"/>
        </w:rPr>
        <w:t>了高层内部会议文件，惊讶地发现多年前公司就已经发现了早期飞船会对工人的身体健康造成不可逆的影响。然而会议的结论是对该情况隐瞒并继续大肆宣扬太空移民工作岗位的高薪以及安全性。</w:t>
      </w:r>
    </w:p>
    <w:p w14:paraId="12831DC0" w14:textId="4B1908D2" w:rsidR="00E87AE2" w:rsidRDefault="00E87AE2"/>
    <w:p w14:paraId="1BC02FDB" w14:textId="77777777" w:rsidR="00E87AE2" w:rsidRDefault="00E87AE2">
      <w:r>
        <w:rPr>
          <w:rFonts w:hint="eastAsia"/>
        </w:rPr>
        <w:t>此时男主角可以选择将数据</w:t>
      </w:r>
    </w:p>
    <w:p w14:paraId="1A74315D" w14:textId="75C6D5B3" w:rsidR="00E87AE2" w:rsidRDefault="00E87AE2">
      <w:r>
        <w:rPr>
          <w:rFonts w:hint="eastAsia"/>
        </w:rPr>
        <w:t>公布于世 ——</w:t>
      </w:r>
      <w:r>
        <w:t xml:space="preserve"> </w:t>
      </w:r>
      <w:r>
        <w:rPr>
          <w:rFonts w:hint="eastAsia"/>
        </w:rPr>
        <w:t>走向</w:t>
      </w:r>
      <w:r w:rsidR="009D5FDE">
        <w:rPr>
          <w:rFonts w:hint="eastAsia"/>
        </w:rPr>
        <w:t>解放工人</w:t>
      </w:r>
      <w:r>
        <w:rPr>
          <w:rFonts w:hint="eastAsia"/>
        </w:rPr>
        <w:t>路线</w:t>
      </w:r>
    </w:p>
    <w:p w14:paraId="13A03D89" w14:textId="061BEEA9" w:rsidR="00E87AE2" w:rsidRDefault="009D5FDE">
      <w:pPr>
        <w:rPr>
          <w:rFonts w:hint="eastAsia"/>
        </w:rPr>
      </w:pPr>
      <w:r>
        <w:rPr>
          <w:rFonts w:hint="eastAsia"/>
        </w:rPr>
        <w:t>锐意改革 ——</w:t>
      </w:r>
      <w:r>
        <w:t xml:space="preserve"> </w:t>
      </w:r>
      <w:r>
        <w:rPr>
          <w:rFonts w:hint="eastAsia"/>
        </w:rPr>
        <w:t>走向公司革新路线</w:t>
      </w:r>
    </w:p>
    <w:p w14:paraId="379A9443" w14:textId="77777777" w:rsidR="00E87AE2" w:rsidRDefault="00E87AE2"/>
    <w:p w14:paraId="09A2B81F" w14:textId="77777777" w:rsidR="00E87AE2" w:rsidRDefault="00E87AE2"/>
    <w:p w14:paraId="003A1C27" w14:textId="0A5CAB0D" w:rsidR="00E87AE2" w:rsidRDefault="009D5FDE">
      <w:r>
        <w:rPr>
          <w:rFonts w:hint="eastAsia"/>
        </w:rPr>
        <w:t>UC</w:t>
      </w:r>
      <w:r>
        <w:t>2078</w:t>
      </w:r>
    </w:p>
    <w:p w14:paraId="441C2C6F" w14:textId="77777777" w:rsidR="009D5FDE" w:rsidRPr="00B31C30" w:rsidRDefault="009D5FDE">
      <w:pPr>
        <w:rPr>
          <w:b/>
          <w:bCs/>
        </w:rPr>
      </w:pPr>
      <w:r w:rsidRPr="00B31C30">
        <w:rPr>
          <w:rFonts w:hint="eastAsia"/>
          <w:b/>
          <w:bCs/>
        </w:rPr>
        <w:t xml:space="preserve">第一个故事节点 </w:t>
      </w:r>
    </w:p>
    <w:p w14:paraId="2EDD3665" w14:textId="537FA329" w:rsidR="009D5FDE" w:rsidRDefault="009D5FDE">
      <w:r>
        <w:rPr>
          <w:rFonts w:hint="eastAsia"/>
        </w:rPr>
        <w:t>故事内容：玩家开始走访各种之前访问过的受影响家庭，告知他们公司隐藏了当年的数据以及对工人不负责任的行为。几大对话场景：和受影响离世的工人家属聊天/和</w:t>
      </w:r>
      <w:r w:rsidR="00B7238A">
        <w:rPr>
          <w:rFonts w:hint="eastAsia"/>
        </w:rPr>
        <w:t>父亲同样突然离世的发小聊天/走访有病症但未离世的病人聊天，在病床前看着他离开。</w:t>
      </w:r>
    </w:p>
    <w:p w14:paraId="62A3482A" w14:textId="2D145F28" w:rsidR="00B7238A" w:rsidRDefault="00B7238A"/>
    <w:p w14:paraId="01934A97" w14:textId="666E92EB" w:rsidR="00B7238A" w:rsidRPr="00B31C30" w:rsidRDefault="00B7238A">
      <w:pPr>
        <w:rPr>
          <w:rFonts w:hint="eastAsia"/>
          <w:b/>
          <w:bCs/>
        </w:rPr>
      </w:pPr>
      <w:r w:rsidRPr="00B31C30">
        <w:rPr>
          <w:rFonts w:hint="eastAsia"/>
          <w:b/>
          <w:bCs/>
        </w:rPr>
        <w:t>聊天中积累工人声望值。</w:t>
      </w:r>
    </w:p>
    <w:p w14:paraId="43DFD081" w14:textId="6D65ED18" w:rsidR="009D5FDE" w:rsidRDefault="009D5FDE">
      <w:pPr>
        <w:rPr>
          <w:rFonts w:hint="eastAsia"/>
        </w:rPr>
      </w:pPr>
    </w:p>
    <w:p w14:paraId="70E53EC7" w14:textId="706140EC" w:rsidR="00FC092E" w:rsidRDefault="00B7238A">
      <w:r>
        <w:rPr>
          <w:rFonts w:hint="eastAsia"/>
        </w:rPr>
        <w:t>在走访几个家庭之后，进入剧情：</w:t>
      </w:r>
    </w:p>
    <w:p w14:paraId="5CC3506C" w14:textId="0EC7F768" w:rsidR="00B7238A" w:rsidRDefault="00B7238A">
      <w:r>
        <w:rPr>
          <w:rFonts w:hint="eastAsia"/>
        </w:rPr>
        <w:t>以主角为首的几个家庭发布联合声明，同时将当时的实验数据公布于世。尝试以抗议的方式合理提出诉求。公司派出代表于主角为首的抗议组织谈话。提出了给予补助，但是要求抗议组织删除所有数据。抗议组织执意追求公司能够公布当时测试时发现的所有影响人体的数据，并且在改进之前完全停止对人体有影响的引擎的使用。</w:t>
      </w:r>
    </w:p>
    <w:p w14:paraId="286AF9D8" w14:textId="2AFF9BA0" w:rsidR="00B7238A" w:rsidRDefault="00B7238A"/>
    <w:p w14:paraId="2B021FE5" w14:textId="668F9E22" w:rsidR="00B7238A" w:rsidRDefault="00B7238A">
      <w:r>
        <w:rPr>
          <w:rFonts w:hint="eastAsia"/>
        </w:rPr>
        <w:t>几次交涉未果之后，谈判陷入僵局。主角集体发现自己在网上的内容被恶意删除且控评。</w:t>
      </w:r>
      <w:r w:rsidR="00B31C30">
        <w:rPr>
          <w:rFonts w:hint="eastAsia"/>
        </w:rPr>
        <w:t>男主发小尝试更加激进的方案，在与公司代表的争吵演化为争斗中被意外杀死。</w:t>
      </w:r>
    </w:p>
    <w:p w14:paraId="2EB26CB9" w14:textId="0E01BE0A" w:rsidR="00B31C30" w:rsidRDefault="00B31C30"/>
    <w:p w14:paraId="73E44E63" w14:textId="5FA9147B" w:rsidR="00B31C30" w:rsidRDefault="00B31C30">
      <w:r>
        <w:rPr>
          <w:rFonts w:hint="eastAsia"/>
        </w:rPr>
        <w:t>怒不可遏的男主意识到以单纯的抗议根本无法撼动公司。</w:t>
      </w:r>
    </w:p>
    <w:p w14:paraId="748389D3" w14:textId="338DB0BD" w:rsidR="00B31C30" w:rsidRDefault="00B31C30">
      <w:r>
        <w:rPr>
          <w:rFonts w:hint="eastAsia"/>
        </w:rPr>
        <w:t>男主被迫踏上了更加激进的维权道路。</w:t>
      </w:r>
    </w:p>
    <w:p w14:paraId="5DC1FFA6" w14:textId="450B1579" w:rsidR="00B31C30" w:rsidRDefault="00B31C30"/>
    <w:p w14:paraId="55439587" w14:textId="1CCC3C54" w:rsidR="000424D4" w:rsidRDefault="000424D4"/>
    <w:p w14:paraId="623325A6" w14:textId="382C350B" w:rsidR="000424D4" w:rsidRDefault="000424D4">
      <w:r>
        <w:rPr>
          <w:rFonts w:hint="eastAsia"/>
        </w:rPr>
        <w:t>第二故事板</w:t>
      </w:r>
    </w:p>
    <w:p w14:paraId="12FBB79F" w14:textId="41030BC8" w:rsidR="000424D4" w:rsidRDefault="000424D4">
      <w:pPr>
        <w:rPr>
          <w:rFonts w:hint="eastAsia"/>
        </w:rPr>
      </w:pPr>
      <w:r>
        <w:rPr>
          <w:rFonts w:hint="eastAsia"/>
        </w:rPr>
        <w:t>触发条件：</w:t>
      </w:r>
      <w:r>
        <w:rPr>
          <w:rFonts w:hint="eastAsia"/>
        </w:rPr>
        <w:t>通过战斗积累声望 达到一定声望后下一个遇到boss战</w:t>
      </w:r>
      <w:r>
        <w:rPr>
          <w:rFonts w:hint="eastAsia"/>
        </w:rPr>
        <w:t>击败当时失手杀掉发小的安保人员</w:t>
      </w:r>
    </w:p>
    <w:p w14:paraId="2DE22D78" w14:textId="38D8BDCE" w:rsidR="00B31C30" w:rsidRDefault="000424D4">
      <w:r>
        <w:rPr>
          <w:rFonts w:hint="eastAsia"/>
        </w:rPr>
        <w:t>剧情：</w:t>
      </w:r>
    </w:p>
    <w:p w14:paraId="6DF65CE1" w14:textId="74F6E9B6" w:rsidR="000424D4" w:rsidRDefault="000424D4">
      <w:r>
        <w:rPr>
          <w:rFonts w:hint="eastAsia"/>
        </w:rPr>
        <w:t>在击败</w:t>
      </w:r>
      <w:r w:rsidR="004B05CF">
        <w:rPr>
          <w:rFonts w:hint="eastAsia"/>
        </w:rPr>
        <w:t>boss之后，boss质问玩家认为这样子暴力的反抗运动到底能够达成什么。在科技发展的道路上注定是伴随着牺牲的，为什么要天真幼稚的认为用暴力去攻击取代掉公司就能走向正确的路线（具体内容待补充。大意如上文。</w:t>
      </w:r>
    </w:p>
    <w:p w14:paraId="3F70D272" w14:textId="66462578" w:rsidR="004B05CF" w:rsidRDefault="004B05CF"/>
    <w:p w14:paraId="2C18666E" w14:textId="77777777" w:rsidR="004B05CF" w:rsidRPr="000424D4" w:rsidRDefault="004B05CF">
      <w:pPr>
        <w:rPr>
          <w:rFonts w:hint="eastAsia"/>
        </w:rPr>
      </w:pPr>
    </w:p>
    <w:p w14:paraId="113D31EC" w14:textId="00D2974C" w:rsidR="00D36E42" w:rsidRDefault="004B05CF">
      <w:r>
        <w:rPr>
          <w:rFonts w:hint="eastAsia"/>
        </w:rPr>
        <w:t>第三故事板</w:t>
      </w:r>
    </w:p>
    <w:p w14:paraId="2A02EC64" w14:textId="361F7F04" w:rsidR="004B05CF" w:rsidRDefault="004B05CF">
      <w:r>
        <w:rPr>
          <w:rFonts w:hint="eastAsia"/>
        </w:rPr>
        <w:t>触发条件：</w:t>
      </w:r>
    </w:p>
    <w:p w14:paraId="5592972C" w14:textId="425816FA" w:rsidR="004B05CF" w:rsidRDefault="004B05CF">
      <w:r>
        <w:rPr>
          <w:rFonts w:hint="eastAsia"/>
        </w:rPr>
        <w:t>积累声望，随机出现故事板</w:t>
      </w:r>
    </w:p>
    <w:p w14:paraId="626C393F" w14:textId="19AFAC83" w:rsidR="00D36E42" w:rsidRDefault="004B05CF">
      <w:r>
        <w:rPr>
          <w:rFonts w:hint="eastAsia"/>
        </w:rPr>
        <w:t>主角前往</w:t>
      </w:r>
      <w:r w:rsidR="00DA1C58">
        <w:rPr>
          <w:rFonts w:hint="eastAsia"/>
        </w:rPr>
        <w:t>访问当时负责引擎开发和风险评估的工作人员，质问为什么要和公司同流合污，为</w:t>
      </w:r>
      <w:r w:rsidR="00DA1C58">
        <w:rPr>
          <w:rFonts w:hint="eastAsia"/>
        </w:rPr>
        <w:lastRenderedPageBreak/>
        <w:t>了金钱丧失掉作为科学家的尊严以及对人权的尊重。</w:t>
      </w:r>
    </w:p>
    <w:p w14:paraId="0379DAA9" w14:textId="0F2AF8C7" w:rsidR="00DA1C58" w:rsidRDefault="00DA1C58">
      <w:r>
        <w:rPr>
          <w:rFonts w:hint="eastAsia"/>
        </w:rPr>
        <w:t>科学家回答在当时宇宙大开发的背景之下，其实大多数研发人员参与的工人都或多或少感受到了引擎会对自己身体有所影响，但是为了人类太空开发的前景甘愿牺牲自己。并不是单纯的公司为了压榨员工所作出的决策。</w:t>
      </w:r>
    </w:p>
    <w:p w14:paraId="7E96A3AF" w14:textId="74127605" w:rsidR="00DA1C58" w:rsidRDefault="00DA1C58"/>
    <w:p w14:paraId="03468AFE" w14:textId="7E124629" w:rsidR="00DA1C58" w:rsidRDefault="00DA1C58">
      <w:r>
        <w:rPr>
          <w:rFonts w:hint="eastAsia"/>
        </w:rPr>
        <w:t>在和科学家对话后的主角回到了曾经的家，整理父亲的遗物的时候发现了当年的日记，意识到其实父亲知道自己身体有不适，但是认为太空的发展是必须的，以及出于对太空的热爱所以这样培养自己的孩子（主角）。</w:t>
      </w:r>
      <w:r w:rsidR="00B92F47">
        <w:rPr>
          <w:rFonts w:hint="eastAsia"/>
        </w:rPr>
        <w:t>还有自己离开后对未来开发还有自己孩子能够毫不受影响生活在太空中的期望。</w:t>
      </w:r>
    </w:p>
    <w:p w14:paraId="1E1A9F76" w14:textId="7E644269" w:rsidR="00B92F47" w:rsidRDefault="00B92F47"/>
    <w:p w14:paraId="6754C076" w14:textId="6CF25931" w:rsidR="00B92F47" w:rsidRDefault="00B92F47">
      <w:pPr>
        <w:rPr>
          <w:rFonts w:hint="eastAsia"/>
        </w:rPr>
      </w:pPr>
      <w:r>
        <w:rPr>
          <w:rFonts w:hint="eastAsia"/>
        </w:rPr>
        <w:t>主角的复仇想法收到了挑战。但是各大工人殖民地对公司的反抗情绪已经无法停下。暴力冲突源源不绝，事情已经超出了主角作为一个单一个体所能控制的范围。</w:t>
      </w:r>
    </w:p>
    <w:p w14:paraId="76CC82E9" w14:textId="77777777" w:rsidR="00D36E42" w:rsidRDefault="00D36E42">
      <w:pPr>
        <w:rPr>
          <w:rFonts w:hint="eastAsia"/>
        </w:rPr>
      </w:pPr>
    </w:p>
    <w:sectPr w:rsidR="00D36E4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1N7Y0tbSwMLUwNzZW0lEKTi0uzszPAykwrAUAfxRquSwAAAA="/>
  </w:docVars>
  <w:rsids>
    <w:rsidRoot w:val="00B75CFE"/>
    <w:rsid w:val="000424D4"/>
    <w:rsid w:val="003D3152"/>
    <w:rsid w:val="004B05CF"/>
    <w:rsid w:val="00760E44"/>
    <w:rsid w:val="00912418"/>
    <w:rsid w:val="009D5FDE"/>
    <w:rsid w:val="00A61A99"/>
    <w:rsid w:val="00A807E3"/>
    <w:rsid w:val="00AD064E"/>
    <w:rsid w:val="00B01B5E"/>
    <w:rsid w:val="00B31C30"/>
    <w:rsid w:val="00B7238A"/>
    <w:rsid w:val="00B75CFE"/>
    <w:rsid w:val="00B92F47"/>
    <w:rsid w:val="00B97204"/>
    <w:rsid w:val="00BB625F"/>
    <w:rsid w:val="00D36E42"/>
    <w:rsid w:val="00DA1C58"/>
    <w:rsid w:val="00DA205E"/>
    <w:rsid w:val="00E02EA9"/>
    <w:rsid w:val="00E87AE2"/>
    <w:rsid w:val="00FC092E"/>
    <w:rsid w:val="00FF5D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925D6"/>
  <w15:chartTrackingRefBased/>
  <w15:docId w15:val="{6FAC87A7-2B83-4147-A1FD-EAFD618EA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4</TotalTime>
  <Pages>3</Pages>
  <Words>305</Words>
  <Characters>1740</Characters>
  <Application>Microsoft Office Word</Application>
  <DocSecurity>0</DocSecurity>
  <Lines>14</Lines>
  <Paragraphs>4</Paragraphs>
  <ScaleCrop>false</ScaleCrop>
  <Company/>
  <LinksUpToDate>false</LinksUpToDate>
  <CharactersWithSpaces>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Xizheng</dc:creator>
  <cp:keywords/>
  <dc:description/>
  <cp:lastModifiedBy>Huang Xizheng</cp:lastModifiedBy>
  <cp:revision>15</cp:revision>
  <dcterms:created xsi:type="dcterms:W3CDTF">2021-07-24T04:19:00Z</dcterms:created>
  <dcterms:modified xsi:type="dcterms:W3CDTF">2021-07-24T08:49:00Z</dcterms:modified>
</cp:coreProperties>
</file>